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F8B99" w14:textId="77777777" w:rsidR="00870356" w:rsidRPr="00870356" w:rsidRDefault="00870356" w:rsidP="00870356">
      <w:r w:rsidRPr="00870356">
        <w:t>One of the most important elements in a business plan is the market analysis. A market analysis is a qualitative and quantitative assessment of a market. It includes data collection and estimation in reference to the market size and value; characteristics of the intended customer base; in-depth understanding of the competition; barriers to entry and the regulatory environment. An accurate and detailed market analysis allows entrepreneurs to determine whether the market is sufficiently large to build a sustainable, profitable business.  </w:t>
      </w:r>
    </w:p>
    <w:p w14:paraId="7FBB24C6" w14:textId="77777777" w:rsidR="00870356" w:rsidRPr="00870356" w:rsidRDefault="00870356" w:rsidP="00870356">
      <w:r w:rsidRPr="00870356">
        <w:t>In this assignment, you will prepare a portion of the market analysis for the business you have chosen to use for your business plan in the MBA program. You will create a report that can be included as part of your digital portfolio in the program capstone course, STRCB/581.</w:t>
      </w:r>
    </w:p>
    <w:p w14:paraId="5FD20176" w14:textId="77777777" w:rsidR="00870356" w:rsidRPr="00870356" w:rsidRDefault="00870356" w:rsidP="00870356">
      <w:r w:rsidRPr="00870356">
        <w:rPr>
          <w:b/>
          <w:bCs/>
        </w:rPr>
        <w:t>Write</w:t>
      </w:r>
      <w:r w:rsidRPr="00870356">
        <w:t> a report that includes the following sections:  </w:t>
      </w:r>
    </w:p>
    <w:p w14:paraId="168EF5E5" w14:textId="77777777" w:rsidR="00870356" w:rsidRPr="00870356" w:rsidRDefault="00870356" w:rsidP="00870356">
      <w:pPr>
        <w:numPr>
          <w:ilvl w:val="0"/>
          <w:numId w:val="2"/>
        </w:numPr>
      </w:pPr>
      <w:r w:rsidRPr="00870356">
        <w:t>Section 1: Business Overview, Mission, and Vision</w:t>
      </w:r>
    </w:p>
    <w:p w14:paraId="057C067F" w14:textId="77777777" w:rsidR="00870356" w:rsidRPr="00870356" w:rsidRDefault="00870356" w:rsidP="00870356">
      <w:pPr>
        <w:numPr>
          <w:ilvl w:val="0"/>
          <w:numId w:val="2"/>
        </w:numPr>
      </w:pPr>
      <w:r w:rsidRPr="00870356">
        <w:t>Section 2: Market Analysis</w:t>
      </w:r>
    </w:p>
    <w:p w14:paraId="0211E160" w14:textId="77777777" w:rsidR="00870356" w:rsidRPr="00870356" w:rsidRDefault="00870356" w:rsidP="00870356">
      <w:pPr>
        <w:numPr>
          <w:ilvl w:val="0"/>
          <w:numId w:val="2"/>
        </w:numPr>
      </w:pPr>
      <w:r w:rsidRPr="00870356">
        <w:t>Section 3: Recommendation </w:t>
      </w:r>
    </w:p>
    <w:p w14:paraId="02FFCBF0" w14:textId="77777777" w:rsidR="00870356" w:rsidRPr="00870356" w:rsidRDefault="00870356" w:rsidP="00870356">
      <w:r w:rsidRPr="00870356">
        <w:rPr>
          <w:b/>
          <w:bCs/>
        </w:rPr>
        <w:t>Download</w:t>
      </w:r>
      <w:r w:rsidRPr="00870356">
        <w:t> the </w:t>
      </w:r>
      <w:hyperlink r:id="rId5" w:tgtFrame="_blank" w:history="1">
        <w:r w:rsidRPr="00870356">
          <w:rPr>
            <w:rStyle w:val="Hyperlink"/>
          </w:rPr>
          <w:t>Market Analysis Resear</w:t>
        </w:r>
        <w:r w:rsidRPr="00870356">
          <w:rPr>
            <w:rStyle w:val="Hyperlink"/>
          </w:rPr>
          <w:t>c</w:t>
        </w:r>
        <w:r w:rsidRPr="00870356">
          <w:rPr>
            <w:rStyle w:val="Hyperlink"/>
          </w:rPr>
          <w:t>h</w:t>
        </w:r>
      </w:hyperlink>
      <w:r w:rsidRPr="00870356">
        <w:t> handout. Use this document as a guide for what to include in each section.</w:t>
      </w:r>
    </w:p>
    <w:p w14:paraId="2A3F622D" w14:textId="77777777" w:rsidR="00870356" w:rsidRPr="00870356" w:rsidRDefault="00870356" w:rsidP="00870356">
      <w:r w:rsidRPr="00870356">
        <w:rPr>
          <w:b/>
          <w:bCs/>
        </w:rPr>
        <w:t>Expect </w:t>
      </w:r>
      <w:r w:rsidRPr="00870356">
        <w:t xml:space="preserve">to reach a word count that ranges from 750 to 1,000 words. The count is a guide. What matters is fully addressing each section's </w:t>
      </w:r>
      <w:proofErr w:type="gramStart"/>
      <w:r w:rsidRPr="00870356">
        <w:t>requirements.</w:t>
      </w:r>
      <w:proofErr w:type="gramEnd"/>
    </w:p>
    <w:p w14:paraId="0336FBC0" w14:textId="77777777" w:rsidR="006F6AA2" w:rsidRDefault="006F6AA2"/>
    <w:sectPr w:rsidR="006F6A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809A6"/>
    <w:multiLevelType w:val="multilevel"/>
    <w:tmpl w:val="CA42D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9578E7"/>
    <w:multiLevelType w:val="multilevel"/>
    <w:tmpl w:val="265CE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Dc2Nza2NDA2MzFR0lEKTi0uzszPAykwrAUA1WW9vSwAAAA="/>
  </w:docVars>
  <w:rsids>
    <w:rsidRoot w:val="00870356"/>
    <w:rsid w:val="002E3D4E"/>
    <w:rsid w:val="00630362"/>
    <w:rsid w:val="006F6AA2"/>
    <w:rsid w:val="00870356"/>
    <w:rsid w:val="00E57135"/>
    <w:rsid w:val="00F9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92427"/>
  <w15:chartTrackingRefBased/>
  <w15:docId w15:val="{9145013F-25D3-41C4-9BD3-B7977C548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03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03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1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7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tal.phoenix.edu/api/contentservices/rest/contentresolver/02-DOCUMENT-5e62895cd046557562a3c7b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hitfield</dc:creator>
  <cp:keywords/>
  <dc:description/>
  <cp:lastModifiedBy>Michael Whitfield</cp:lastModifiedBy>
  <cp:revision>2</cp:revision>
  <dcterms:created xsi:type="dcterms:W3CDTF">2021-03-02T13:21:00Z</dcterms:created>
  <dcterms:modified xsi:type="dcterms:W3CDTF">2021-03-02T13:21:00Z</dcterms:modified>
</cp:coreProperties>
</file>